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1248" w:rsidRPr="008F7882" w:rsidRDefault="00351248" w:rsidP="00351248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1. POLLETJE </w:t>
      </w:r>
    </w:p>
    <w:p w:rsidR="00351248" w:rsidRPr="008F7882" w:rsidRDefault="00351248" w:rsidP="00351248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 xml:space="preserve">(za obdobje 1. 1.–30. 6. </w:t>
      </w:r>
      <w:r w:rsidR="00EF11EE">
        <w:rPr>
          <w:rFonts w:ascii="Tahoma" w:hAnsi="Tahoma" w:cs="Tahoma"/>
          <w:b/>
          <w:sz w:val="20"/>
          <w:szCs w:val="20"/>
          <w:highlight w:val="lightGray"/>
        </w:rPr>
        <w:t>2019</w:t>
      </w:r>
      <w:r w:rsidRPr="008F7882">
        <w:rPr>
          <w:rFonts w:ascii="Tahoma" w:hAnsi="Tahoma" w:cs="Tahoma"/>
          <w:b/>
          <w:sz w:val="20"/>
          <w:szCs w:val="20"/>
          <w:highlight w:val="lightGray"/>
        </w:rPr>
        <w:t>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>Rok oddaje poročila: 30. 6. 201</w:t>
      </w:r>
      <w:r w:rsidR="00EF11EE">
        <w:rPr>
          <w:rFonts w:ascii="Tahoma" w:hAnsi="Tahoma" w:cs="Tahoma"/>
          <w:b/>
          <w:bCs/>
          <w:sz w:val="18"/>
          <w:szCs w:val="22"/>
        </w:rPr>
        <w:t>9</w:t>
      </w:r>
    </w:p>
    <w:p w:rsidR="00351248" w:rsidRPr="008F7882" w:rsidRDefault="00351248" w:rsidP="00351248">
      <w:pPr>
        <w:rPr>
          <w:rFonts w:ascii="Tahoma" w:hAnsi="Tahoma" w:cs="Tahoma"/>
          <w:bCs/>
          <w:sz w:val="18"/>
          <w:szCs w:val="22"/>
        </w:rPr>
      </w:pPr>
    </w:p>
    <w:p w:rsidR="00EF11EE" w:rsidRPr="008F7882" w:rsidRDefault="00EF11EE" w:rsidP="00EF11EE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>
        <w:rPr>
          <w:rFonts w:ascii="Tahoma" w:hAnsi="Tahoma"/>
          <w:b/>
          <w:sz w:val="17"/>
          <w:szCs w:val="17"/>
        </w:rPr>
        <w:t>Številka zadeve: 620- ________/2019</w:t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 w:rsidRPr="008F7882">
        <w:rPr>
          <w:rFonts w:ascii="Tahoma" w:hAnsi="Tahoma"/>
          <w:b/>
          <w:sz w:val="17"/>
          <w:szCs w:val="17"/>
        </w:rPr>
        <w:t>Pogodba št.:</w:t>
      </w:r>
      <w:r>
        <w:rPr>
          <w:rFonts w:ascii="Tahoma" w:hAnsi="Tahoma"/>
          <w:b/>
          <w:sz w:val="17"/>
          <w:szCs w:val="17"/>
        </w:rPr>
        <w:t xml:space="preserve"> P-________-2019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ur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0. 6. </w:t>
      </w:r>
      <w:r w:rsidR="00EF11EE">
        <w:rPr>
          <w:rFonts w:ascii="Tahoma" w:hAnsi="Tahoma"/>
          <w:b/>
          <w:sz w:val="17"/>
          <w:szCs w:val="17"/>
        </w:rPr>
        <w:t>2019</w:t>
      </w:r>
      <w:r w:rsidRPr="008F7882">
        <w:rPr>
          <w:rFonts w:ascii="Tahoma" w:hAnsi="Tahoma"/>
          <w:b/>
          <w:sz w:val="17"/>
          <w:szCs w:val="17"/>
        </w:rPr>
        <w:t xml:space="preserve">: </w:t>
      </w:r>
    </w:p>
    <w:p w:rsidR="00351248" w:rsidRPr="008F7882" w:rsidRDefault="00351248" w:rsidP="00351248">
      <w:pPr>
        <w:rPr>
          <w:rFonts w:ascii="Tahoma" w:hAnsi="Tahoma"/>
          <w:b/>
          <w:sz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  <w:bookmarkStart w:id="0" w:name="_GoBack"/>
      <w:bookmarkEnd w:id="0"/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:rsidR="00351248" w:rsidRPr="008F7882" w:rsidRDefault="00351248" w:rsidP="00351248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351248" w:rsidRPr="008F7882" w:rsidTr="001B3969">
        <w:tc>
          <w:tcPr>
            <w:tcW w:w="3686" w:type="dxa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</w:p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8. </w:t>
      </w:r>
      <w:r w:rsidRPr="008F7882">
        <w:rPr>
          <w:rFonts w:ascii="Tahoma" w:hAnsi="Tahoma"/>
          <w:sz w:val="17"/>
          <w:szCs w:val="17"/>
        </w:rPr>
        <w:t>Opombe, dodatna pojasnila:</w:t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 w:cs="Tahoma"/>
          <w:b/>
          <w:sz w:val="16"/>
          <w:szCs w:val="16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 ob polletju:     </w:t>
      </w:r>
    </w:p>
    <w:p w:rsidR="00351248" w:rsidRDefault="00351248" w:rsidP="00351248">
      <w:pPr>
        <w:rPr>
          <w:rFonts w:ascii="Tahoma" w:hAnsi="Tahoma" w:cs="Tahoma"/>
          <w:b/>
          <w:highlight w:val="lightGray"/>
        </w:rPr>
      </w:pPr>
    </w:p>
    <w:sectPr w:rsidR="0035124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7398" w:rsidRDefault="00D17398" w:rsidP="00D17398">
      <w:r>
        <w:separator/>
      </w:r>
    </w:p>
  </w:endnote>
  <w:endnote w:type="continuationSeparator" w:id="0">
    <w:p w:rsidR="00D17398" w:rsidRDefault="00D17398" w:rsidP="00D1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7398" w:rsidRDefault="00D17398" w:rsidP="00D17398">
      <w:r>
        <w:separator/>
      </w:r>
    </w:p>
  </w:footnote>
  <w:footnote w:type="continuationSeparator" w:id="0">
    <w:p w:rsidR="00D17398" w:rsidRDefault="00D17398" w:rsidP="00D1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7398" w:rsidRPr="002E700C" w:rsidRDefault="00D17398" w:rsidP="00D17398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</w:t>
    </w:r>
    <w:r w:rsidR="00EF11EE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D17398" w:rsidRDefault="00D17398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MLE0sDA0s7BQ0lEKTi0uzszPAykwrAUA3SXGaSwAAAA="/>
  </w:docVars>
  <w:rsids>
    <w:rsidRoot w:val="00351248"/>
    <w:rsid w:val="00351248"/>
    <w:rsid w:val="00445A48"/>
    <w:rsid w:val="004B1ED6"/>
    <w:rsid w:val="00530DCB"/>
    <w:rsid w:val="00594AF1"/>
    <w:rsid w:val="00C965AA"/>
    <w:rsid w:val="00D17398"/>
    <w:rsid w:val="00EF1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F79C4"/>
  <w15:chartTrackingRefBased/>
  <w15:docId w15:val="{98115A34-4EEA-402A-B4A0-7035236C6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512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4</cp:revision>
  <dcterms:created xsi:type="dcterms:W3CDTF">2017-12-18T12:55:00Z</dcterms:created>
  <dcterms:modified xsi:type="dcterms:W3CDTF">2018-12-17T10:11:00Z</dcterms:modified>
</cp:coreProperties>
</file>